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77777777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hyperlink r:id="rId8" w:history="1">
        <w:r w:rsidRPr="00A64805">
          <w:rPr>
            <w:rStyle w:val="Hyperlink"/>
          </w:rPr>
          <w:t>"Java Advanced" course @ Software University</w:t>
        </w:r>
      </w:hyperlink>
      <w:r w:rsidRPr="00A64805">
        <w:t xml:space="preserve">.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Pr="00A64805">
        <w:t xml:space="preserve">of all below described problems in </w:t>
      </w:r>
      <w:hyperlink r:id="rId9" w:history="1">
        <w:r w:rsidRPr="00A64805">
          <w:rPr>
            <w:rStyle w:val="Hyperlink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26DEDF0F" w:rsidR="00891BAB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you need to print the result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0186027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which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’s parents are on a vacation for the holidays and he is planning an epic party at home. Unfortunately, his organizational skills are next to non-existent so you are given the task to help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77777777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bookmarkStart w:id="0" w:name="_GoBack"/>
      <w:bookmarkEnd w:id="0"/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35888" w14:textId="77777777" w:rsidR="00480C20" w:rsidRDefault="00480C20" w:rsidP="008068A2">
      <w:pPr>
        <w:spacing w:after="0" w:line="240" w:lineRule="auto"/>
      </w:pPr>
      <w:r>
        <w:separator/>
      </w:r>
    </w:p>
  </w:endnote>
  <w:endnote w:type="continuationSeparator" w:id="0">
    <w:p w14:paraId="3A1F2298" w14:textId="77777777" w:rsidR="00480C20" w:rsidRDefault="00480C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C524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54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54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9C524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54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54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A9E2C" w14:textId="77777777" w:rsidR="00480C20" w:rsidRDefault="00480C20" w:rsidP="008068A2">
      <w:pPr>
        <w:spacing w:after="0" w:line="240" w:lineRule="auto"/>
      </w:pPr>
      <w:r>
        <w:separator/>
      </w:r>
    </w:p>
  </w:footnote>
  <w:footnote w:type="continuationSeparator" w:id="0">
    <w:p w14:paraId="4E451850" w14:textId="77777777" w:rsidR="00480C20" w:rsidRDefault="00480C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37"/>
  </w:num>
  <w:num w:numId="41">
    <w:abstractNumId w:val="2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AUALDql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C65D5-3C99-4062-9997-7E88FD143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4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1-12-08T13:24:00Z</dcterms:modified>
  <cp:category>programming; education; software engineering; software development</cp:category>
</cp:coreProperties>
</file>